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eb6f1f5d0dedf48cb046a0d1b42fe72fe44ee7"/>
    <w:p>
      <w:pPr>
        <w:pStyle w:val="Heading3"/>
      </w:pPr>
      <w:r>
        <w:t xml:space="preserve">Жители Вороновского примут участие в соревнованиях по лыжероллерам</w:t>
      </w:r>
    </w:p>
    <w:p>
      <w:pPr>
        <w:pStyle w:val="FirstParagraph"/>
      </w:pPr>
      <w:r>
        <w:t xml:space="preserve">21.06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c5/file72kbjrp3nsg10znkb7o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Жители Вороновского примут участие в соревнованиях по лыжероллера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ортивное мероприятие пройдет 22 июня в рамках фестиваля лыжероллерных дисциплин в Калужской области. В нем посостязаются жители поселения Вороновс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Организаторы планируют провести масс-старт на короткие дистанции в свободном стиле передвижения. Ограничений по выбору лыжероллеров и роликовых коньков нет. Участники согласно регламенту будут экипированы шлемом и защитными очками, — сообщил заместитель директора Спортивного комплекса «Вороново» Иван Чугу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метим, что соревнования пройдут в городе Обнинск на специализированной лыжероллерной трассе. Забеги пройдут на 2,5, 5, 7,5, 10 километров в первом блоке и 12,5, 15, 17,5 километра — во втором. Победителей и призеров наградят медалям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16861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686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686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1:35:39Z</dcterms:created>
  <dcterms:modified xsi:type="dcterms:W3CDTF">2025-07-07T21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